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9</w:t>
      </w:r>
      <w:r>
        <w:t xml:space="preserve"> </w:t>
      </w:r>
      <w:r>
        <w:t xml:space="preserve">มิ.ย.</w:t>
      </w:r>
      <w:r>
        <w:t xml:space="preserve"> </w:t>
      </w:r>
      <w:r>
        <w:t xml:space="preserve">64)</w:t>
      </w:r>
    </w:p>
    <w:p>
      <w:pPr>
        <w:pStyle w:val="Date"/>
      </w:pPr>
      <w:r>
        <w:t xml:space="preserve">วันพฤหัสบดีที่</w:t>
      </w:r>
      <w:r>
        <w:t xml:space="preserve"> </w:t>
      </w:r>
      <w:r>
        <w:t xml:space="preserve">8</w:t>
      </w:r>
      <w:r>
        <w:t xml:space="preserve"> </w:t>
      </w:r>
      <w:r>
        <w:t xml:space="preserve">กุมภาพันธ์</w:t>
      </w:r>
      <w:r>
        <w:t xml:space="preserve"> </w:t>
      </w:r>
      <w:r>
        <w:t xml:space="preserve">2567</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สวัสดีค่ะ ต้อนรับท่านผู้ชมเข้าสู่การแถลงจากศูนย์บริหารสถานการณ์จากทำเนียบรัฐบาลนะคะ วันนี้วันที่ 9 2564 การแถลงข่าววันนี้นะคะ นอกจากเรื่องการระบาดของ COVID-19 แล้ว ก็เป็นเรื่องที่ที่ประชุมได้นอกจากมีการติดตามอย่างต่อเนื่อง นอกจากนี้วันนี้เรายังได้เกียรติจาก แพทย์หญิงอภิสมัย ศรีรังสรรค์ผู้แทนของกรมควบคุมโรค จากกระทรวงสาธารณสุขนะคะ แถลงสรุปภาพรวมของการฉีดวัคซีนของวันนี้ เรียนเชิญทางแถลงรายละเอียดวันนี้ ขอเชิญคุณหมอค่ะ</w:t>
      </w:r>
    </w:p>
    <w:p>
      <w:pPr>
        <w:pStyle w:val="BodyText"/>
      </w:pPr>
      <w:r>
        <w:t xml:space="preserve">(แพทย์หญิงอภิสมัย) กราบสวัสดีพี่น้องประชาชนและสื่อมวลชนทุกท่านนะคะ และสิ่งที่ทุกคนติดตามอย่างใกล้ชิดตลอดสัปดาห์นี้ คงเป็นเรื่องของการฉีดวัคซีนที่เริ่มไปตั้งแต่วันที่ 10 มิถุนายน ที่ผ่านมานะคะ ซึ่งโดยรวมแล้วจากวันจันทร์ วันอังคารก็ยังคงเป็นไปตามแผน มีกระจายจุดฉีดวัควีนทั่วประเทศค่ะ และสิ่งสำคัญที่จะสรุปให้พี่น้องประชาชนรับทราบทุกวัน ก็คือจำนวนการฉีดนะคะ ซึ่งรายงานการฉีดของเมื่อวานนี้นะคะ ทั้งวันบวกไป 472,128 โดสค่ะ ถ้ารวมจากวันจันทร์ที่ 6 ที่ 7 มาแล้วนี่นะคะ ทำให้ยอดขึ้นไปถึง 888,975 โดส ถ้านับย้อนไปตั้งแต่ 28 กุมภาพันธ์ นะคะ ที่เริ่มฉีดวัคซีนของประเทศเรา พี่น้องประชาชนเราก็มีการฉีดวัคซีนไปแล้ว 5,178 โดสนะคะ ซึ่งจำนวนนี้นะคะ จะเป็นการฉีดของรายงานตัวเลขเมื่อวานนนะคะ เป็นเข็มที่ 1 428,459 โดส และเป็นการฉีดวัคซีน 43,669 โดส โดยรวม ๆ อย่างที่พี่น้องประชาชน ยังให้ความสำคัญติดตามรายงานข่าวมีทั้งเสียงแสดงความชื่นชมนะคะ กับการจัดการการวัคซีนที่แต่ละจุด หน้างานก็ อย่างมุ่งมั่น และให้บริการอย่างปลอดภัย แต่ขณะเดีรยวกันก็มีข้อเสนอแนะ เรื่องของการจัดการ เรื่องที่ต้องปรับปรุง แก้ไข พัฒนาระบบให้ดีขึ้น อันนี้ก็ต้องขอบคุณทุก ๆ เสียงนะคะ ที่ให้ความสนใจของพี่น้องประชาชน ในการฉีดวัควีนแล้วก็ให้ความร่วมไม้ร่วมมือกับหน่วยบริการอย่างยิ่งนะคะ แต่อย่างไรก็ตามนะคะ สถานการณ์การแพร่ระบาดก็ยังต้องติดตามกันด้วยนะคะ แล้ววันนี้ก็มีรายงาน ยอดผู้ติดเชื้อทั่วโลกนะคะ บวกไปอีก 300,000 กว่าราย รวมแล้วนะคะ ยอดผู้ติดเชื้อสะสมยืนยันทั่วโลก 174,738,762 นะคะ และประเทศไทยอยู่ในอันดับที่ 80 ประเทศเพื่อนบ้านนะคะ ก็เป็นตัวเลขที่เรารายงานพี่น้องประชาชนสม่ำเสมอนะคะ เพื่อที่จะได้เห็นทิศทางของการพยายามที่จะควบคุมของการแพร่ระบาด และก็แต่ละประเทศ ก็จะมีรายงานที่เรานำมาเสอนนะคะ อาจจะไม่ได้ลงรายละเอียดในแต่ละวัน แต่จะขึ้นตัวเลขใน Facebook ใน Facebook ของ ศบค. ด้วยนะคะ การติดเชื้อของวันนี้นะคะ ตัวเลขผู้ติดเชื้อสะสม รายใหม่ 2,680 ราย ซึ่งตรงนี้นะคะ ตัวเลขของเรือนจำจะเล็กลง อยู่ที่ 280 รายนะคะ แล้วก็ในจำนวนนี้มีผู้เสียชีวิตรายงาน 35 คนค่ะ ทำให้ยอดเสียชีวิตสะสมตอนนี้อยู่ที่ 1,238 คนนะคะ คิดเป็น 0กล่องสีเขียวนะคะ รายงานผู้ติดเชื้ออได้รับอนุญาตกลับบ้าน วันนี้ตัวเลขเยอะนะคะ ราย และมีผู้ที่ยังรักษาอยู่ที่โรงพยาบาล 47,644 รายค่ะ ในจำนวนนี้นะคะ มีอาการ 1,286 ราย ใช้เครื่องช่วยหายใจ 355 รายนะคะ การรายงานในส่วนของเลขรวมจะเห็นว่าถ้าบวก กทม. กับปริมณฑลนะคะ ยังคงเป็นตัวเลขที่ค่อนข้างสูงถ้าเทียบกับจังหวัดอื่น ๆ ที่เหลือนะคะ ขออภัยค่ะ 71 จังหวัด รายงานวันนี้ 546 ราย แต่ว่าตัวเลขใหญ่จะอยู่ที่กรุงเทพมหานคร และรวมทั้งปริมณฑล 5 จังหวัดนะคะ ในส่วนของรายงานผู้เสียชีวิตวันนี้นะคะก็เป็นตัวเลขใหญ่อยู่ที่กรุงเทพมหานคร มีรายงาน 26 ราย นนทบุรี เพชรบุรี สมุทรปราการ จังหวัดละ 2 รายค่ะ และ1 รายนะคะ ฉะเชิงเทรา ปทุมธานี มี 1 รายงานด้วยนะคะ อายุของผู้ที่เสียชีวิตน้อยทมี่สุดอยู่ที่ 42 ราย… 42 ปีนะคะ แล้วก็มีอายุสูงสุดวันนี้อายุ 89 ปี มี เพศหญิง 24 รายนะคะ ขออภัยค่ะ เพศชาย 24 ราย เพศหญิง 11 ราย แล้วก็จำนวนวันนอนที่อยู่นอนที่สุดที่รักษา ก็คือ 40 วันนะคะ แล้วก็ในจำนวนนี้มี 8 รายที่เสียชีวิตหลัง 0-6 วันหลังการที่ติดเชื้อหลังได้รับการยืนวันว่าเป็นผู้ติดเชื้อ ขออนุญาตเรียนย้ำนิดหนึ่งนะคะ มีบางครั้งก็มีสื่อมวลชนตั้งข้อสังเกต ว่ามีการตำหนิว่าพี่น้องประชาชนว่าไม่รีบไปตรวจ ไปเข้าสู่ระบบการรักษา จนนำไปสู่การเสียชีวิต ตรงนี้ต้องย้ำนะคะ ไม่มีใครตำหนิค่ะ แล้วก็ ศบค. เน้นย้ำเสมอค่ะ ว่าแล้วก็ไม่ให้สังคมมีอคติ หรือกล่าวว่าผู้ติดเชื้อนะคะ การที่มีผู้ติดเชื้อ ผู้เสียชีวิต ทุกคนเสียใจ แล้วก็การกล่าวโทษกาารตำหนินั้น ไม่ได้เป็นผลให้สถานการณ์ดีขึ้น ก็คงต้องเรียนย้ำ ในแง่ของการนำเสนอด้วยนะคะ ว่า การนำเสนอนำไปสู่ความขัดแย้ง ก็ไม่ได้ทำให้สถาการณ์นั้นดีขึ้นหรืออย่างไร การเดินทางมาจากต่างประเทศนะคะ วันนี้มี 11 ราย แล้วก็เน้นย้ำเสมอนะคะ มีการลักลอบเดินทางข้ามพรมแดนธรรมชาติมีอยู่ 1 ราย นะคะ ที่ผ่านมาทางกัมพูชา แล้วก็โดยรวมนะคะ เป็น 5 ราย แต่ว่ารายอื่นเข้ามาอย่างถูกต้องตามกฎหมายค่ะ ก็มีเพียง 1 รายนะคะ ที่เดินทางโดยผิดกฎหมาย แล้วก็จับกุมได้ด้วยค่ะ ไปดูยอดรวมรายงานผู้ติดเชื้อรายใหม่ ไปดูการรายงานของรายงาน 9 มิถุนายนนะคะ 10 อันดับแรก ก็ยังเป็น กทม. อันดับ 1 นะคะ อยู่ที่ 1,096 ราย ในส่วนของที่อื่น ๆ นะคะ รายละเอียดที่ ศบค. ชุดเล็กคุยกัน วันนี้พูดคุยกัน ที่มีความเป็นห่วงก็จะเป้นสมุทราปราการนะคะ แล้วก็ Cluster ที่เคยรายงานก่อนหน้านี้ เป็นที่พักอาศัย เป็นคอนโดมิเนียม ก็ยังมีรายงานเพิ่มเติมนะคะ ที่ชุมชนตลาดเคหะบางพลี มีโรงน้ำแข็ง โรงงานอะลูมิเนียม อลูมิเนียม มีแคมป์ก่อสร้าง แล้วก็ชุมชนวัดราษฎรโพธิ์ทอง โดยรวม ๆ วัดสมุทรปราการก็มีทุก ๆ อำเภอ ก็คงต้องเน้นย้ำไปที่พี่น้องประชาชน ทั้งสมุทรปราการ แล้วก็รวมทั้งปริมณฑล แล้วก็จังหวัดใกล้เคียง อย่างที่เรียนย้ำเสมอนะคะ ว่ามีการเคลื่อนย้าย มีการเดินทางข้ามพื้นที่ ในพื้นที่เสี่ยง ตอนนี้ก็ต้องเฝ้านระวังเป็นพิเศษค่ะ ส่วนขบอนนนทบุรีนะคะ การรายงาย ยังอยู่ที่ 3 อำเภอหลักนะคะ เป็นแคมป์ก่อสร้าง มีแรงงานชาวไทย และชาวต่างชาตินะคะ ประจวบคีรีขันธ์ เป็นการรายงานที่หัวหินนะคะ โรงงานสับปะรดกระป๋อง ซึ่งมีทั้งชาวไทย และชาวเมียนมา ปทุมธานีก็ยังอยู่ที่ตลาดสี่มุมเมือง ตัวเลขระหว่างการรายงานจะมีการอัปเดต ยังมีการรายงานพบผู้ติดเชื้อในการคัดกรองเชิงรุกตลาดสี่มุมเมือง ก็ต้องนำเรียนให้ประชาชนรับทราบข้อมูลนะคะ แล้วก็เพชรบุรีก็ยังอยู่ที่โรงงานผลิตชิ้นส่วนอิเล็กทรอนิกส์ ก็จะเล็กลง แล้วก็ตัวเลขรายใหม่ ก็จะเล็กลงด้วยนะคะ ในส่วนของอยุธยานะคะ เป็นบริษัทผลิตอุปกรณ์การแพทย์นะคะ ราชบุรีนะคะ ที่รายงานเป็นอันดับ 10 ที่โรงงานบะหมี่บ้านโป่งนะคะ ซึ่งมีรายงานผู้ป่วย 33 ราย ทำให้ยอดสะสมปใน Cluster 49 ราย นะคะ ก็นำเรียนในรายละเอียด และอาจจะเน้นย้ำนะคะ ว่าในส่วนของรายงาน ศบค. อาจจะใช้พื้นที่ ใช้เวลาที่จำกัดนิดหนึ่ง อยากให้พี่น้องประชาชนติดตามรายางนโดยละเอียดของจังหวัดท่านเองนะคะ โดยผู้และคณะกรรมการโรคติดต่อจังหวัด รวมทั้งรายละเอียดนะคะ ที่อยากให้ทุกท่านเข้าไปศึกษาติดตามเมื่อมีการรายงานผู้ติดเชื้อ ไม่ว่าจะเป็นโรงงาน ตลาด แคมป์ชุมชนและจังหวัดมีแผนการควบคุมโรค เช่น จะลงตรวจที่ไหน จะมีการเปิดโรงพยาบาลสนาม หรือการจัดการแยกกักผู้ป่วยอย่างไร ขอให้พี่น้องประชาชนใส่ใจ แล้วก็ให้ความร่วมมือกับพื้นที่ เพื่อที่เราจะช่วยให้สถานการณ์นั้นดีขึ้นกันค่ะ ในส่วน กทม. เองก็เช่นกันนะคะ มี Facebook ของ กทม. ที่จะอัปเดตสถานการณ์ทุก ๆ วันนะคะ ช่วงนี้ก็เห็นกทม. อัปเดตแทบทุกชั่วโมงเลย ในส่วนนี้ก็ใส่ใจกันนิดหนึ่งนะคะ โดยสรุปรวมของทั้งประเทศจะเห็นว่าพื้นที่สีขาว จังหวัดที่ไม่มีรายงานผู้ติดเชื้อเลยนะคะ 24 จังหวัดค่ะ ที่เห็นเลยก็คือ เชียงราย อุบลราชธานี พิษณุโลก ลำพู ลำปาง พิจิตร ยโสธร กาฬกาฬสินธุ์ ตราด น่าน เลย พะเยา แพร่ ชัยนาท หนองคาย, อำนาเจจริฯ อุทัยธานี รายงานผู้ติดเชื้อเป็น 0 เลยนะคะ ในทุก ๆ จังหวัดนะคะ มีการตรวจเฝ้าระวัง มีการสุ่มตรวจในชุมชนที่มีความเสี่ยงนะคะ แล้วก็ 24 จังหวัดนี้ รายงานเป็นตัวเลข 0 ค่ะ ก็นำมาเรียนให้พี่น้องประชาชนได้เห็นภาพนะคะ ศบค. มีเรื่องสำคัญที่พี่น้องประชาชนติดตามกัน ในในตั้งแต่ช่วงเช้าที่ผ่านมานะคะ โดยท่าน ผอ. ศบค. ชุดเล็กค่ะ ที่พลเอก ณัฐพล นาคพาณิชย์ ได้เรียนในที่ประชุม ทำความเข้าใจที่ อปฐ. สามารถที่จะจัดหาวัคซีน งซึ่งหลาย ๆ สื่อมวลชนก็ได้นำเสนอข่าวไปแล้ว คิดว่าเป็นที่สนใจของพี่น้องประชาชนนะคะ ซึ่งตรงนี้นี่นะคะ เป็นประกาศศูนย์บริหารการแพร่ระบาดของโรคติดเชื้อไวรัสโคโรนา 2019 เรื่องแนวทางการบริหารจัดการวัคซีน COVID-19 ค่ะ ซึ่งในส่วนของรายละเอียดนี่นะคะ ส่วนสำคัญ ของสรุปเป็นข้อ ๆ ในข้อแรกนี่นะคะ มีการจัดหาวัคซีนที่มีคุณภาพ และต้องมีจำนวนเพียงพอแก่ประชาชน อย่างน้อยให้ครอบคลุมจำนวน 70 เปอร์เซ็นต์ของจำนวนประชากรนะคะ ข้อ 2 ก็คือ สำนักงานคณะกรรมการอาหารและยา มีหน้าที่ส่งเสริมประสาน สนับสนุน ผู้ผลิตวัคซีนป้องกันโรค และมีการขึ้นทะเบียนเป็นการคล่องตัวและมีประสิทธิภาพค่ะ ที่สำคัญ คือ ข้อ 3 กรมควบคุมโรค องค์การเภสัชกรรม สภากาชาดไทย ราชวิทยาลัยจุฬาภร หรือหน่วยงาานของรัฐ ที่มีหน้าที่ในการให้บริการทางการแพทย์ หรือสาธารณสุขประชาชนร่วมมือกันดำเนินการจัดหา สั่ง หรือนำเข้าวัคซีนอย่างเร่งด่วนนะคะ ข้อนี้ คือ 5 หน่วยงาน ที่จะนำวัคซีน นำเข้าวัคซีนเข้าสู่อาณาจักร ส่วนข้อ 4 นี่นะคะ เป็นเรื่องของการที่ การสนับสนุนให้ประชาชนเข้าถึงวัคซีนได้มากขึ้น ซึ่งก็มีการพูดถึงทั้งในส่วนของสถานพยาบาลเอกชน แล้วก็มีรายละเอียดในส่วนของ อปท. ด้วยนะคะ ทั้งสื่อมวลชนและประชาชนศึกษารายละเอียด โดยรวม ๆ นี่นะคะ ในที่ประชุมได้เน้นย้ำนะคะ ว่าคำถามในเรื่องของ อปท. หรือในเรื่องของท้องถิ่น คำว่า</w:t>
      </w:r>
      <w:r>
        <w:t xml:space="preserve"> </w:t>
      </w:r>
      <w:r>
        <w:t xml:space="preserve">“</w:t>
      </w:r>
      <w:r>
        <w:t xml:space="preserve">เริ่มซื้อได้</w:t>
      </w:r>
      <w:r>
        <w:t xml:space="preserve">”</w:t>
      </w:r>
      <w:r>
        <w:t xml:space="preserve"> </w:t>
      </w:r>
      <w:r>
        <w:t xml:space="preserve">ขอให้ดูในข้อ 3 ค่ะ เพราะว่าหน่วยงานที่จัดหาได้นะคะ จะต้องเป็นการที่ อปท. ซื้อ หรือปท. หรือเอกชนก็ตาม ซื้อจาก 5 หน่วยที่กำหนดอยู่ในช้อ 3 ค่ะ ซึ่งในข้อ 3 นี้นี่นะคะ ก็จะมีรายละเอียดอยู่ในราชกิจจานุเบกษา ไม่ได้หมายความว่า อปท. จะนำวัคซีนเข้ามาในราชอาณาจักรโดย อปท. เองนะคะ อันนี้ก็ทำความเข้าใจนิดหนึ่ง และในรายละเอียดยังระ บุว่าต้องเป็นการดำเนินการให้เป็นไปตามกฎหมาย และสอดคล้องกับแผนการใช้จ่ายงบประมาณด้วยนะคะ เพราะ อปท. ก็ต้องมีการใช้จ่ายงบประมาณแผ่นดินนะคะ ก็ต้องเป็นไป และสอดคล้องกับการดำเนินงานของราชการนะคะ แล้วก็จะมีท่านผู้ว่าราชการจังหวัด และคณะกรรมจังหวัด ที่จะช่วยเป็นผู้กำกับดูแลด้วสยนะคะ และในส่วนของเอกชนเองนะคะ ก็สามารถที่จะจัดดซื้อจาก 5 หน่วยงานในข้อ 3 ที่ระบุได้ด้วยเช่นกันนะคะ แล้วก็ถือได้ว่าเอกชนที่ซื้อวัคซีนมีการจัดซื้อวัคซีน การจัดหาวัคซีน ได้ถือว่าเป็นการแบ่งเบาภาระที่ภาครัฐจะช่วยกันกระจายวัคซีนสู่พี่น้องประชาชน ให้ได้รวดเร็ว และเป็นไปตามแผนนะคะ ในวันนี้ กทม. ก็มีการรายงาน ผู้ติดเชื้อนะคะ 70 Cluster ที่ดูแลอยู่ใน 35 เขตด้วยกัน และเขตที่ กทม. รายงานเพิ่มเติมในวันนี้ค่ะ ก็จะเป็นดินแดงค่ะ มีรายงานบริษัท ประยุกต์สปอร์ตซัพพลาย ค่ะ ซึ่งการดำเนิการนี่นะคะ ได้มีการตรวจพนักงาน 120 ราย พบการติดเชื้อ 54 ราย ที่เป็นผลบวก และก็ได้มีทีมลงสอบสวนโรคนะคะ ลงชุมชนไปเรียบร้อย มีการปิดบริษัท 4-18 มิถุนายน ผู้ป่วยที่ติดเชื้อนะคะ ก็ได้มีการส่งต่อเข้าสู่กระบวนการรักษา ระหว่างรอการส่งต่อ ็มีการส่งต่อก็ได้มีมาตรการแยกกักอย่างเหมาะสมนะคะ แล้วก็ตรงนี้นี่ ถ้ามีการเปลี่ยนแปลง เดี๋ยว กทม. ก็จะมีรายงาน อัปเดตรายวัน รายละเอียดของพี่น้องประชาชนที่อยู่ชุมชนใกล้เคียง สามารถเข้าไปติดตามได้ใน Facebook ของทาง กทม. ได้เช่นกันค่ะ ที่จะเกิดขึ้นในวันพรุ่งนี้นะคะ ที่ ศบค. รายงาน อย่างต่อเนื่อง ก็คือมาตรการป้องกันการแพร่ระบากระบาดในแคมป์ที่พักคนงาานก่อสร้าง พี่น้องประชาชนต่อเนื่องมานะคะ ว่ากทม. 50 เขต มีแคมป์ก่อสร้างที่จดทะเบียนอยู่ทั้งสิ้น 409 แคมป์นะคะ อยู่ในทั่ว กทม. มีแรงงานที่อยู่ในระบบนี้ประมาณ 62,000 คนนะคะ แล้วก็ที่ผ่านมานี่นะคะ เราได้ทำการเฝ้าระวัง โดยคณะกรรมการเขต ผอ. สำนักงานเขต ด้ลงพื้นที่ไปเข้าไปทำความเข้าใจกับเจ้าของแคมป์ ผู้จัดการแคมป์ ก็มีการใช้ระบบ Bubbel and Seal ถ้าพบการติดเชื้อ เราก็ยังสามารถที่จะให้เขาดำเนินกิจการได้ แต่ขอให้มีการจำกัดวงการติดเชื้อไม่ให้แพร่กระจายออกไปยังชุมชน ก็พบว่าแต่ละแคมป์มีความเข้าใจไม่ตรงกันค่ะ ที่อาจจะไม่ต้องกันค่ะ Bubble &amp; seal มีคนออกไปเดินทางไปยังในชุมชนบ้าง อย่างนี้เป็นต้น ในสัปดาห์ที่ผ่านมา กรมควบคุมโรคก็ได้ออกมาตรการที่เป็นรายละเอียดยิบย่อยนะคะ เพื่อที่จะสามารถที่จะศึกษาและปฏิบัติได้ตรงกัน ในวันพรุ่งนี้นะคะ ก็จะเป็นวันสำคัญค่ะ ที่ร่วมกับทาง กทม. นะคะ ร่วมกับทางหน่วยงายที่เกี่ยวข้องจะมีการลงตรวจนะคะ เพื่อมีการเฝ้าระวัง ป้องกันโรค โดยทั้งหมดนี่นะคะ จะมีการเฝ้าระวังอย่างเป็นระบบ มีการตรวจในทุกแคมป์ค่ะ โดยผู้รับผิดชอบ สนช. แล้วก็สปส. ขออภัยค่ะ ลงตรวจทุกแคมป์ในพื้นที่ ลงไปที่แคมป์ที่มีขนาดผู้ที่ทำงานกิน 100 ราย เป็นหลักนะคะ มีการตรวจ RT-PCR แหล่งละ 75 ราย แล้วก็เน้นย้ำไปด้วยนะคt ในแคมป์ที่มีแรงงานต่างด้าว หรือแรงงานหมุนเวียนตามฤดูกาล ตรงนี้นี่ การลงตรวจ หมายความว่าไม่ได้ทำเฉพาะในแคมป์ นี่เป็นการเฝ้าระวังนะคะ ทุกท่านเห็นศึกษาในรายละเอียดตรงนี้ว่า หากพบผู้ติดเชื้อมาตรการดูแลจะต้องเป็นอย่างไร มีการแยกกัก หรือว่ากักกันอย่างไร ในกรณีที่จะไม่ทำให้คนที่ อาศัยอยู่ร่วมกันในแคมป์ที่ยังไม่ติดเชื้อ จะต้องมีโอกาสเสี่ยงกลายเป็นผู้ติดเชื้อไปด้วย อย่างนี้เป็นต้น ตรงนี้อยากให้สื่อมวลชนติดตามค่ะ เพราะว่ามาตราการนี้นี่ เราได้มีการปรับให้มีรายละเอียดมากขึ้น และมีการสอบทวนกับแคมป์คนงานนะคะ ไม่ว่าจะเป็นทั้งผู้จัดการแคมป์ คนดูแลแคมป์ เจ้าของบริษัท ให้ทั้งบริษัทเอง แคมป์คนงานก่อนสร้างเอง หรือตัวคนงานเกิดความเข้าใจ และปฏิบัติได้ถูกต้อง ตรงกัน จากนี้เฝ้าระวังด้วยว่าหลังจากที่เสนอมาตรการเข้มข้นอย่างนี้แล้ว มีการกำกับการให้เขาปฎิบตามให้ได้อย่างถูกต้องนะคะ จะมีการนำเสนอเป็นระยะต่อไปค่ะ ว่าถ้าเราสามารถมาตรการเข้มข้นสูงสุดแบบนี้ได้แล้ว การควบคุม เป็นไปในทิศทางที่ดีนะคะ และยอดผู้ติดเชื้อของทางกม. ก็ควรจะลดลงนะคะ อันนี้ก็ฝากติดตามกันอย่างไรก็ตามนะคะ ในที่ประชุมได้หารือกันในส่วนของแรงงานต่างด้าว ที่เป็นผู้ที่ทำงานอย่างผิดกฎหมายค่ะ ตัวเลขคร่าว ๆ ตัวเลขทั้งประเทศอยู่ที่ประมาณประมาณ 200,000 กทม. เฉพาะ กทม. มีอยู่ประมาณ 70,000 และในประชุม ครม. ล่าสุดนะคะ มีการอนุมัติการขยายเวลาการขึ้นทะเบียนแรงงานกลุ่มนี้ค่ะ คือมีการพยายามการนำแรงงานเข้าสู่ระบบ ก็สามารถที่จะพาแรงงานไปเข้าตรวจสุขภาพ และนำเข้าสู่ระบบได้ จนถึงเดือน กันยายนของปี 2564 นี้เลยนะคะ อย่างไรก็ตามคงต้องขอความร่วมมือไปยังนายจา้าง ผู้ที่จ้างแรงงานเหล่านี้ อาจจะเป็นในส่วนของแคมป์คนงานก่อสร้าง ร้านอาหาร โรงงาน หรือจ้างแรงงานเหล่านี้ดูแลผู้สูงอายุอยู่ตามบ้าน ขอให้นำแรงงานนี้เข้าสู่ระบบนะคะ ยืดไปถึงเพราะว่าตรงนี้ในที่ประชุม ศบค. คุยกันว่าในเร็ว ๆ วันนี้ COVID ยังจะหมดไปนะคะ เราอาจจะเผชิญอาจจะยังต้องเผชิญกับการแพร่ระบาดโรคอื่น ๆ เฝ้าระวังควบคุมโรค ในรายงานที่เราไม่สามารถควบคุมได้ ตรวจสอบได้นั่นถือว่าเป็นภัยของประเทศชาติ ก็คงต้องขอความร่วมมือผู้ที่เกี่ยวข้อง นายจ้างเข้าสู่ระบบนะคะ ก็หารือกันนะคะ ว่ากระทรวงแรงงาน โดยกรมแรงงาน การจัดหางานนะคะ ก็จะรับเจ้าภาพที่ประสานงานแล้วก็ติดตามเรื่องนี้ แล้วก็รายงานต่อไปด้วยนะคะ ก็คือการที่เข้าระบบนี่ เจ้าของแรงงานเหล่านี้ต้องมีนายจ้าง มีการลงทะเบียน มีการตรวจสุขภาพนะคะ และนำไปสู่การจัดสวัสดิการที่เหมาะสม อย่างเช่น การดูแลบ้านพัก สิ่งแวดล้อม การที่จะดูแลสุขภาวะ ให้เขาอยู่ในประเทศไทย ทำงานอย่างสุขภาพดีแข็งแรงนะคะ ก็จะทำไม่ทำให้การระบาดในอนาคตยังเป็นเรื่องที่ยากเย็น อย่างในปัจจุบันนะคะ ในส่วนของการฉีดวัคซีนนี่นะคะ วันนี้นี่ จะมีนายแพทย์ และก็เรามีการพูดคุยกันนะคะ ว่าในช่วงที่ผ่านมา กทม. จะมีข้อคำถามจากพี่น้องประชาชนมากมายค่ะ เรื่องการฉีดวัคซีน แต่อาจจะเป็นเรื่องของการระวังควบคุมโรค กทม.จะตรวจที่ไหน จุดเสี่ยงในชุมชน มีการพบผู้ติดเชื้อ ชื่อห้างสรรพสินค้าอะไรอย่างไรนี่ ก็มีการพูดคุยกันในที่ประชุมค่ะ ว่ากทม.จะมีการทบทวน เปิดศูนย์ ให้พี่น้องประชาชนตอบข้อซักถามพี่น้องประชาชนค่ะ พี่น้องประชาชนไม่รู้ว่าจะต้องไปที่จุดไหนอย่างไรนะคะ ถ้า กทม. วันนี้รับเรื่องไปแล้ว เดี๋ยวมีรายละเอียดเพิ่มเติมอย่างไร จะเรียนให้ทราบกันนะคะ วันนี้ก็คงฝากไว้เท่านี้ค่ะ</w:t>
      </w:r>
    </w:p>
    <w:p>
      <w:pPr>
        <w:pStyle w:val="BodyText"/>
      </w:pPr>
      <w:r>
        <w:t xml:space="preserve">(คุณปวีณา) ค่ะ วันนี้มีประเด็นคำถามจากสื่อมวลชนนะคะ แน่นอน เมื่อสักครู่คุณหมอเบิร์ดบอกไปแล้ว ว่ามีคุณหมอเฉวตรสรร เรื่องของการปูพรหมการฉีดวัคซีนกันหน่อยค่ะ PPTV ที่ถามมานะคะ ว่าการปูพรหมที่ผ่านมา เรามีรายงานเรื่องของผลข้างเคียงวัคซีนมากน้อยขนาดไหน แล้วก็ภาพรวมเป็นอย่างไรค่ะ</w:t>
      </w:r>
    </w:p>
    <w:p>
      <w:pPr>
        <w:pStyle w:val="BodyText"/>
      </w:pPr>
      <w:r>
        <w:t xml:space="preserve">(แพทย์หญิงอภิสมัย) จากที่วันนี้เราจะมีการรายงานทุก ๆ วันหลังจากนี้นะคะ แต่ละวันพี่น้องประชาชนได้รับการฉีดวัคซีนเท่าไร ในพื้นไหน อย่างไรนะคะ ตรงนี้นี่ สิ่งที่ ศบค. มีความเป็นห่วง และติดตามควบคู่กันไป ก็คืออาการที่ไม่พึงประสงค์จากการฉีดวัคซีน อยากเรียนให้ทุกท่านทราบนิดหนึ่งนะคะ ว่าโดยระบบนี้กระทรวงสาธารณสุขจะมีการจัดการ บริหารข้อมูลนะคะ แล้วก็มีการติดตามหลังการฉีดวัคซีนนะคะ ไม่เฉพาะการเฝ้าระวังในบริเวณวัคซีน 30 นาที ที่พี่น้องประชาชนเข้าใจเท่านั้นนะคะ แต่เมื่อทุกท่านไปในระบบหลังฉีดวัคซีนแล้วนี่ จะมีการติดตามอาการติดต่อไปอีก 7 วัน 14 วันนะคะ อย่างไรก็ตามนี่นะคะ วันนี้ในที่ประชุม ศปค. ได้คุยกัน ในเรื่องของการติดตามหลังฉีด มีการเฝ้าระวังการเฝ้าระวังเหตุการณ์ไม่พึงประสงค์ ภายหลังได้รับการสร้างเสริมควบคุมภูมิคุ้มกันโรค อย่างไรก็ตามนะคะ เหตุการณ์ไม่พึงประสงค์ เรียกว่า "FI นะคะ ก็คือ Adverse Events Following Immunization ซึ่งระบบข้อมูล ก็คือ MOPH-ic เมื่อฉีดวัคซีนแล้ว ลงข้อมูลผู้ได้รับวัคซีน และลงรายงานอาการที่ไมประสงค์ ในเบื้องต้นถ้าพี่น้อง แล้วมีอาการผิดปกติใด ๆ ก็ตาม หรือรู้สึกไปสบายใจนะคะ ท่านสามารถติดต่อ ส่งเรื่องให้กับทางโรงพยาบาลที่ท่านไปฉีดวัคซีน ตรงจุดนั้นนะคะ หรือว่าถ้าอยู่ในจังหวัดจะไป สสจ. สปสช. ก็ได้นะคะ แต่ละจังหวัด จะมีคณะอนุกรรมการจังหวัดค่ะ ซึ่งในนั้นจะมีกรรมการผู้เชี่ยวชาญ จะมีผู้เชี่ยวชาญจากหลากหลายสาขาวิชาชีพค่ะ ทั้งโลหิตวิทยา เรื่องของภูมิคุ้มกัน หมออายุรกรรม ต่าง ๆ นะคะ มาเป็นคณะกรรมการนะคะ หากมีรายงานไม่พึงประสงค์ คณะกรรมการชุดนี่และค่ะ แต่ละจังหวัดที่มีประจำอยู่นะคะ เขาก็จะทำการสอบสวน ดูว่ามีอันตรายหรือไม่อย่าง ก็คือพี่น้องประชาชนอาจจะมีการรายงา นที่จะได้รับการดูแลโดยด่วนค่ะ ซึ่งบางท่านอาจจะต้องกลับไปที่โรงพยาบาล เข้ารับการรักษานะคะ กับอันที่ 2 ก็คือ เรื่องของการติดตาม แล้วก็มีการชดเชยการ ให้ค่าใช้จ่ายนะคะ การดูแลรักษาอีกด้วยนะคะ โดยในรายละเอียดนี่นะคะ คณะกรรมการแต่ละจังหวัด จะมีการสอบสวนโรค แล้วก็พิจารณาในเรื่องของการชดเชย แยกตามความรุนแรง เป็นการรุนแรงเล็กน้อย หรือว่าไปจนถึงถ้ามีการเสียชีวิต แต่ว่าเน้นย้ำนะคะ ว่าพี่น้องประชาชนจะได้รับการดูแลนะคะ แล้วก็มีระบบประกันที่จะเป็นการชดเชยให้กับทุกท่านด้วยนะคะ อย่างไรก็ตาม ท่านต้องส่งเรียนไปทางโรงพยาบาลที่ไปจุดฉีด ไม่ว่าจะเป็นโรงพยาบาล หรืออืิ่น สิ่งสำคัญนะคะ ก็คือการลงข้อมูลค่ะ บางจังหวัด บางทีมีระบบลงข้อมูลด้วยตัวเองก็มีนะคะ ถ้าท่านลงข้อมูลไปในระบบหมอพร้อม หรือ MOPS-IP 1. นี่ มันก็จะเป็นเรื่องของการกระจายวัคซีนตามจำนวนที่ท่านรายงาน ว่าฉีดไปเท่าไรในแต่ละวัน ก็จะเป็นเรียนของการติดตามเฝ้าระวังอาการไม่พึงประสงค์ เพื่อเป็นประโยชน์กับพี่น้องประชาชนที่ได้รับวัคซีนด้วย ก็คงเน้นย้ำนะคะ ว่าคงมีการดูแล ได้รับการดูแลเฝ้าระวัง จะทำให้พี่น้องประชาชนปลอดภัยและมั่นใจในการเข้ารับบริการฉีดวัคซีน ก็วันนี้คงขอฝากไว้เท่านี้นะคะ ขอบพระคุณค่ะ</w:t>
      </w:r>
    </w:p>
    <w:p>
      <w:pPr>
        <w:pStyle w:val="BodyText"/>
      </w:pPr>
      <w:r>
        <w:t xml:space="preserve">(คุณปวีณา) กราบขอบพระคุณค่ะ แพทย์หญิงอภิสมัย ศรีรังสรรค์ ผู้ช่วยโฆษก ศบค. COVID-19 นะคะ เน้นย้ำว่า อย่างการฉีดวัคซีกันทั่วประเทศในช่วง 2 วันที่ผ่านมานี้นะคะ ก็ถือว่าเป็นส่วนหนึ่งเท่านั้น แต่ว่าก่อนหน้านี้ การฉีดวัคซีน เราเริ่มแต่เดือนกุมภาพันธ์ที่ผ่านมา มาถึง ณ วันนี้เราก็ได้ฉีดวัคซีนไป 5 ล้านกว่าโดสด้วยนะคะ เราก็จะเห็นว่า ข้อมูลต่าง ๆ ไว้ทั้งหมดนะคะ เพื่อเป็นการสอบสวนโรค แล้วจ่ายเงินชดเชย นอกจากนี้ยังเป็นข้อมูลสำหรับใช้ในอนาคตด้วย กรณี่เรื่องของการจัดสรรให้กลุ่มต่าง ๆ และลำดับต่อไปค่ะ รายงานการฉีดวัคซีนทั่วประเทศนะคะ จากนายแพทย์ เฉวตสรร นามวาด ผู้อำนวยการกองควบคุมโรค และภัยฉุกเฉินกรมควบคุมโรคสาธารณสุขค่ะ เรียนเชิญค่ะ</w:t>
      </w:r>
    </w:p>
    <w:p>
      <w:pPr>
        <w:pStyle w:val="BodyText"/>
      </w:pPr>
      <w:r>
        <w:t xml:space="preserve">(คุณเฉวตสรร) กราบเรียนพี่น้องประชาชน ที่สนใจข่าวนะครับ ในวันนี้นะครับ ผมขออนุญาตมานำเรียนในเรื่องของประเด็นที่อยู่ในความสนใจ พี่น้องประชาชนเป็นอย่างมากนะครับ ก็คือนับจากที่เรามีการฉีดวัควีนในวงกว้างนะครับ ก็จะทำให้โอกาศที่จะเจออาการไม่พึงประสงค์ต่าง ๆ นี่ปรากฏขึ้น ข่าวคราวในสื่อต่าง ๆ นะครับ ซึ่งต่อไปนี้จะมีการรายงานภาพรวมประมาณสัปดาห์ละครั้งนะครับ แต่ในวันนี้อนุญาตมานำเรียนภาพรวมกว้าง ๆ เอาไว้ก่อนนะครับ ขออนุญาตไปที่สไลด์ครับ เนื่องจากว่าในขณะนี้นะครับ จากที่เรามีการฉีดวัคซีนไปนี่นะครับ จากจุดเริ่มต้น ตั้งแต่วันที่ 28 กุมภาพันธ์ จำนวนวัคซีนที่ได้มีการจัดสรรนี่ก็ Sinovac 4,982,313 โดส AstraZeneca 1,774,180 โดส รวมทั้งสิ้นการจัดสรรวัคซีน 2 ชนิดนะครับ 6,700,000 กว่าโดสตรงนี้เป็นจำนวนการฉีดวัคซีนที่เราแยกมาดู นับจากที่เราฉีดวงกว้างปูพรมนะ วันที่ 7 กับวันที่ 8 นะครับ จะเห็นว่า เราก็ 3 แจงจำนวนให้เห็นในส่วนของการฉีด ตัวเลขสำหรับการฉีดวันนี้นะครับ ที่เพิ่มขึ้นมานะครับ 470,000 กว่าโดสนะครับ ซึ่งก็ถ้าหากรวมตัวเลขวันที่ 7 ที่ผ่านมา 2 วัน ก็ 888,00 กว่า ตรงนี้ เราฉีดได้เกินวันละ 4 แสนโดสเลยทีเดียวนะครับ ยอดรวมของการฉีดมาตั้งแต่วันที่ 28 กุมภาพันธ์ ก็คือ 5,178,069 โดสนะครับ ผมย้ำตรงนี้จะเป็นประเด็นที่สำคัญนะครับ เราก็ต้องติดตามในเรื่องของการปลอดภัยนะครับ ที่รายงานอาการไม่พึงประสงหลังการฉีดวัคซีนนะครับ ต้องเรียนว่าคำพูดที่พี่น้องประชาชน หรือสื่อ ที่ใช้คำง่าย ๆ นี่ บางทีก็จะพูดถึงคำว่า</w:t>
      </w:r>
      <w:r>
        <w:t xml:space="preserve"> </w:t>
      </w:r>
      <w:r>
        <w:t xml:space="preserve">“</w:t>
      </w:r>
      <w:r>
        <w:t xml:space="preserve">แพ้วัคซีน</w:t>
      </w:r>
      <w:r>
        <w:t xml:space="preserve">”</w:t>
      </w:r>
      <w:r>
        <w:t xml:space="preserve"> </w:t>
      </w:r>
      <w:r>
        <w:t xml:space="preserve">หรือพูดว่าผลข้างเคียงนะครับ ซึ่งคำเหล่านี้ในทางวิชาการ คือ การแจกแจงแยกความหมายว่ามันมีความสำคัญต่อพี่น้องประชาชน หลังการฉีดวัควีนที่แตกต่างกัน ระบบเฝ้าระวังอาการไม่พึงประสงค์ ต้องเรียนว่าเราทำให้มันมีความไว แม้แต่อาการเล็ก ๆ น้อย ๆ หรือแม้แต่อาการที่มาได้ เราก็จะรวบรวมเอาไว้ นะคะ แต่ถ้าอาการไม่รุนแรงสามารถหายได้เอง เราก็ไม่้จำเป็นต้องต้องไปติดตามดูข้อมูลลึก ๆ หรือถ้าเข้าข่าย หรือเสียชีวิต ก็จำเป็นที่ต้องมาดูสาเหตุการเสียชีวิต สาเหตุของอาการเหล่านั้นคืออะไรนะครับ แล้วก็ในบางส่วนนะครับ อาการไม่พึงประสงค์ที่รุนแรงนี่นะครับ อาจจะเป็นแค่ปฏิกิริยา เมื่อเป็นปฏิกิริยา ก็เป็นผลข้างเคียง ปฏิกิริยาเมื่อมีสิ่งแปลกปลอมเข้าไปนะครับ วัคซีนก็เป็นสิ่งแปลด้วยวัตถุประสงค์ เอาไปก่อประโยชน์ ก็คือกระตุ้นให้ร่างกายรู้จักว่ามีสารกระตุ้นแบบนี้ซึ่งเราจำลอง หรือจากตัวเชื้อนะครั ก็ให้ร่างกายสร้าง เวลามีเชื้อโรคมาจริง ๆ นะครับ ภูมิคุ้มกันเหล่านี้ก็เป็นเสมือนทหารป้องกันนะครับ ที่จะเข้าไปต่อสู้ ทำให้ลดการเสียชีวิต ลดการป่วย หรือส่งผลไปถึง หยุดการแพร่กระจาย หรือว่าลดการแพร่กระจาย ทำให้การระบาดอยู่ไปได้นะครับ เพราะฉะนั้น ต้องเรียนว่าการที่จะเป็นปรากฏในสื่อ ในข่าวต่าง ๆ ก็จะเห็นชัดมาก ว่าคนสนใจในการเสียชีวิตนะครับ ผมขออนุญาตไปที่สไลด์ถัดไปครับ ในส่วนของเสียชีวิตที่รายงานมาถึงตอนนี้นะครับ ต้องเรียกว่ามีการรายงานเข้ามาแล้ว 27 ราย จริง ๆ มีตัวเลขที่เพิ่มเข้ามาในส่วนที่เป็นเมื่อเช้านะครับ ก็เป็น 28 ราย ต้องเรียนว่า ไม่ใช่ว่าเป็นผลจากวัคซีนนะครับ ตามหลักการของเรา เมื่อมีเหตุการณ์รุนแรง ก็จะต้องมีการหาสาเหตุ ให้ชัดเจนนะครับ ของระบบเฝ้าระวังอาการไม่พึงประสงค์นะครับ ในระดับพื้นที่ ก็จะมีรวบรวมข้อมูลรายงานนะครับ แล้วก็รายงานสถานการณ์ว่าเกิดเหตุเบื้องต้นได้นะครับ ระดับจังหวัดนะครับ จะมีการแต่ตั้งใดนระดับเขคตนะครับ เพราะเวลาที่เราฉีดวงกส้างหากมีอาการที่เข้าข่าย ที่ผู้เชี่ยวชาญจะต้องดูอย่างไร ว่าเป็นอย่างไร ดูมีความเชื่อมโยงมีความเกี่ยวข้องกับวัคซีนหรือไหม เพราะว่าก็อาจจะเกี่ยวข้อง บางกรณีก็อาจจะไม่เกี่ยวข้อง ต้องให้เวลาในการเก็บข้อมูลตรงนั้นนะครับ เพราะฉะนั้น การจะรู้สาเหตุที่แท้จริง ที่ชัดเจนนะครับ ก็ต้องดูที่ดูในเรื่องของการรักษา การส่งตรวจในโรงพยาบาล หรือว่าการตรวจผ่าชันสูตรหลังเสียชีวิต สิ่งเหล่านี้มีความสำคัญมาก นอกจากดูภายนอกการผ่าแล้ว ชิ้นเนื้อที่ผ่าออก ก็มีความสำคัญเช่นกัน เพราะฉะนั้น ประเด็นของกรณีที่ปทุมธานีนะครับ ก็จะเห็นว่ามีผู้ที่เสียชีวิตหลังจากการฉีดวัคซีน แต่เมื่อมีการชันสูตรแล้ว ก็เป็นอากาซึ่งก็เป็นสาเหตุที่ไม่เกี่ยวของเรื่องของวัคซีน เพราะฉะนั้น กรณีเหล่านั้น เป็นการเสียชีวิต เป็นอาการที่รุนแรงนะครับ แต่ว่าไม่ได้เกี่ยวข้อง ไม่ได้เป็นสาเหตุของการฉีดวัคซีนนะครับ เพราะฉะนั้น ในส่วนของ 27 ราย ที่มีการรายงานเข้ามานะครับ 12 รายมีการสรุปสาเหตชัดเจนแล้วนะครับ ว่าทุกรายที่ไม่ได้เกี่ยวข้องกับเรื่องของวัคซีน นะครับ ก็ขอให้พี่น้องประชาชนนะครับ ได้มั่นใจในความปลอดภัยของวัคซีนนะครับ และเราก็จะติดตามเรื่องงานเหล่านี้ เพื่อให้เกิดความมั่นอกมั่นใจและเราก็จะได้ประโยนชน์เกี่ยวกับการซีดวัคซีนในวงกว้าง เกิดภูมิคุ้มกันหมู่ และหยุดการระบาดได้ นะครับ ค่ะ ทั้งในส่วนนี้ผมก็มีการนำเสนอในช่วงต้นเท่านี้นะคะ มีตามเพิ่มเติมอะไรหรือเปล่าครับ</w:t>
      </w:r>
    </w:p>
    <w:p>
      <w:pPr>
        <w:pStyle w:val="BodyText"/>
      </w:pPr>
      <w:r>
        <w:t xml:space="preserve">(คุณปวีณา) ค่ะ ขอถามสั้น ๆ นิดหนึ่งค่ะ เชื่อว่าประชาชนเข้ามพอมีการชันสูตร หรือว่าการตรวจสอบออกมา ก็กรณีอย่างเช่น คุณหมอบอกว่า 12 คนนี่ไม่ได้เกี่ยวข้องนะคะ แต่อย่างกรณีที่ยกตัวอย่างมา ของปทุมธานี ที่เป็นการอักเสบของเยื่อหุ้มสมอง ทีนี้พี่น้องประเทศมีโรคประจำตัว เกี่ยวกับเรื่องของสมองก็ตาม อาจจะกังวลเรื่องของการเข้ารับวัคซีนมากยิ่งขึ้น อย่างนี้กรณีถ้าเป็นคนที่ป่วยอยู่แล้ว ควรจะนัดเอาไว้หรือเปล่า</w:t>
      </w:r>
    </w:p>
    <w:p>
      <w:pPr>
        <w:pStyle w:val="BodyText"/>
      </w:pPr>
      <w:r>
        <w:t xml:space="preserve">(นายแพทย์เฉวตสรร) ครับ โดยทั่วไปไข้เจ็บ ที่เป็นโรคประจำตัวนะครับ โดยรวม ๆ นี่ ฉีดได้ทุกโรคเลยนะครับ ถ้าหากท่าน ในวันที่ฉีดนะครับ มีสุขภาพดี ไม่ได้มีการอ่อนเพลีย ไม่ได้มีอาการกำเริบของโรคนยะครับ แต่หลายท่านที่อาจมีการกังวลใจ การรักษาอยู่กับทางแพทย์เป็นประจำอยู่แล้ว ก็สามารถขอคำปรึกษาเพิ่มเติมได้นะครับ แต่โดยรวมกรณีของโรคประจำตัว ที่กล่าวมานะครับ อาการกำเริบควบคุมไม่ได้หรืออะไรนี่นะครับ ก็สามารถฉีดได้โดยที่ไม่ต้องเลื่อนนัดครับ</w:t>
      </w:r>
    </w:p>
    <w:p>
      <w:pPr>
        <w:pStyle w:val="BodyText"/>
      </w:pPr>
      <w:r>
        <w:t xml:space="preserve">(คุณปวีณา) ยกตัวอย่างอีก 1 เคส เคสที่เกิดขึ้นเมื่อช่วงเช้าที่ผ่านมาานะคะ ที่เป็นผู้หญิงวัคซีนแล้วเสียชีวิต ปวดหัว เป็นไมเกรน หรือว่าทานยาเข้าไป ประชาชนว่า อย่างกรณีไปรับวัคซีนมา แล้วปวดหัวเป็นไมเกรนต้องขั้นไหนถึงควรไปพบแพทย์ ทำให้เกิดผบกระทบต่าง ๆ ที่ใหญ่ตามมาค่ะ</w:t>
      </w:r>
    </w:p>
    <w:p>
      <w:pPr>
        <w:pStyle w:val="BodyText"/>
      </w:pPr>
      <w:r>
        <w:t xml:space="preserve">(คุณเฉวตสรร) หมายถึงหลังฉีดวัคซีน ปวดหัว ปวดศีรษะตรงนี้เราใช้การประเมินของตัวเองเลยนะครับ โดยปกติแล้ว ถ้าหากว่าเราปวดหัวเล็กน้อย นะครับ ก็ทานยาแก้ปวด พักผ่อนนิดหน่อยก็ดีขึ้น หรือว่าทานแล้ว พักผ่อนแล้วดูไม่ดีขึ้น หรือมันปวดรุนแรงแต่ต้น ดูจะมีความกังวลว่าอาจจะเป็นมากนะครับ ก็สามารถติดต่อได้เลยครับ โดยไม่ควรที่จะรอ ครับผม</w:t>
      </w:r>
    </w:p>
    <w:p>
      <w:pPr>
        <w:pStyle w:val="BodyText"/>
      </w:pPr>
      <w:r>
        <w:t xml:space="preserve">(คุณปวีณา) ค่ะ หมดประเด็นคำถามแล้วค่ะ กราบขอบพระคุณนะคะ นายแพทย์เฉวตสรร นามวาด นะคะ ก็มาอธิบายเรื่องของอาการข้างเคียงต่าง ๆ ซึ่งให้เรามีความมั่นใจได้นะคะ ว่าเป็นอาการของกลุ่มอาการที่มีความรุนแรงไม่มาก จนไปถึงเสียชีวิตนั้นก็จะเป็นข้อมูล ส่วนกลุ่มที่มีอาการค่อนข้างรุนแรง ไปจนเสียชีวิตก็จะมีคณะกรรมการที่ตั้งขึ้นมา เรื่องของผลกระทบเรื่องของการฉีดวัคซีน แต่ในขณะเดียวกัน เรื่องการจ่ายเงินชดเชิดต่าง ๆ ก็ยังจัดการเกิดความสบายใจมากที่สุดนะคะ ลำดับต่อไปค่ะ ขอเชิญ รองอธิบดีกรมสารนิเทศ และรองโฆษกกระทรวงการต่างประเทศ รองโฆษกกระทรวงการต่างประเทศ สรุปวันนี้ในภาคภาษาอังกฤษค่ะ</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ปวีณา) ค่ะ ได้ติดตามกันไปแล้วนะคะ กับสถานการณ์ COVID-19 จากที่ทำเนียบรัฐบาลนะคะ วันนี้ค่ะ ผู้ที่เป็นผู้ประกันตน ว่าการฉีดวัคซีนอาจมีอาการไม่พึงประสงค์ที่เกิดขึ้นฃหลังการฉีดวัคซีน เพราะว่าสำนักงานประกันสังคมเอง คนที่เป็นผู้ประกันตน ตั้งแต่หลังการฉีดวัคซีน เรียกว่ ดูแลอย่างครอบคลุม รายละเอียดจะเป็นยอย่างไรนะคะ เดี๋ยวช่วงหน้ากลับมราคุยกันค่ะ กับท่านโฆษกสำนักงานประกันสังคมค่ะ การระบาดของ COVID-19 ครั้งนี้หนักหนามากนะครับ อยากจะเชิญชวนพี่น้องชาวไทยทุกคน จะเชิญชวนพี่น้องชาวไทยทุกคนป้องกันตัวเองจาก COVID ให้ดีที่สุด วัคซีนที่ดีที่สุด คือ สวมแมสก์ ส่วมตลอดเวลารักษาระยะห่างอย่างน้อย 2 เมตร ไม่ออกไปไหน ถ้าไม่จำเป็น อย่าไปในชุมชนที่สุ่มเสี่ยงนะครับ ขณะนี้ แพทย์ พยาบาล ทุกคน เหนื่อยมากนะครับเหนื่อยมาเป็นปี เห็นใจพวกเขาด้วย ดูแลตัวเองให้ดีที่สุดด้วยนะครับ แล้วก็ขออวยพรให้พี่น้องชาวไทยทุกคนนั้น ปลอดภัยขอให้ทุกคนโชคดีครับ ขอบคุณ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9 มิ.ย. 64)</dc:title>
  <dc:creator/>
  <cp:keywords/>
  <dcterms:created xsi:type="dcterms:W3CDTF">2024-02-08T03:18:22Z</dcterms:created>
  <dcterms:modified xsi:type="dcterms:W3CDTF">2024-02-08T03: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กุมภาพันธ์ 2567 เวลา 08.00 น.</vt:lpwstr>
  </property>
  <property fmtid="{D5CDD505-2E9C-101B-9397-08002B2CF9AE}" pid="3" name="subtitle">
    <vt:lpwstr/>
  </property>
</Properties>
</file>